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518A9" w:rsidRDefault="0067085C" w:rsidP="0067085C">
      <w:pPr>
        <w:jc w:val="center"/>
        <w:rPr>
          <w:rFonts w:ascii="Times New Roman" w:hAnsi="Times New Roman" w:cs="Times New Roman"/>
          <w:sz w:val="52"/>
          <w:szCs w:val="52"/>
        </w:rPr>
      </w:pPr>
      <w:r w:rsidRPr="0067085C">
        <w:rPr>
          <w:rFonts w:ascii="Times New Roman" w:hAnsi="Times New Roman" w:cs="Times New Roman"/>
          <w:sz w:val="52"/>
          <w:szCs w:val="52"/>
        </w:rPr>
        <w:t>ASSIGNMENT-12</w:t>
      </w:r>
    </w:p>
    <w:p w:rsidR="005B3573" w:rsidRDefault="005B3573" w:rsidP="005B357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DDIVARI SAI SARAN</w:t>
      </w:r>
    </w:p>
    <w:p w:rsidR="005B3573" w:rsidRDefault="005B3573" w:rsidP="005B357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01142501</w:t>
      </w:r>
    </w:p>
    <w:p w:rsidR="005B3573" w:rsidRDefault="005B3573" w:rsidP="005B3573"/>
    <w:p w:rsidR="0067085C" w:rsidRPr="005B3573" w:rsidRDefault="005B3573" w:rsidP="005B3573">
      <w:pPr>
        <w:rPr>
          <w:rFonts w:ascii="Times New Roman" w:hAnsi="Times New Roman" w:cs="Times New Roman"/>
          <w:sz w:val="24"/>
          <w:szCs w:val="24"/>
        </w:rPr>
      </w:pPr>
      <w:r>
        <w:t>1 )</w:t>
      </w:r>
      <w:r w:rsidR="0067085C">
        <w:t xml:space="preserve">Write Python code using BeautifulSoup package to generate the </w:t>
      </w:r>
      <w:r w:rsidR="0067085C">
        <w:rPr>
          <w:noProof/>
        </w:rPr>
        <w:t>CSV</w:t>
      </w:r>
      <w:r w:rsidR="0067085C">
        <w:t xml:space="preserve"> output file:</w:t>
      </w:r>
    </w:p>
    <w:p w:rsidR="0067085C" w:rsidRDefault="0067085C" w:rsidP="0067085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67085C" w:rsidRPr="0067085C" w:rsidRDefault="0067085C" w:rsidP="0067085C">
      <w:pPr>
        <w:pStyle w:val="Heading1"/>
      </w:pPr>
      <w:r w:rsidRPr="0067085C">
        <w:lastRenderedPageBreak/>
        <w:t xml:space="preserve">import matplotlib.pyplot as </w:t>
      </w:r>
      <w:r w:rsidRPr="00111C4C">
        <w:rPr>
          <w:noProof/>
        </w:rPr>
        <w:t>plt</w:t>
      </w:r>
      <w:r w:rsidRPr="0067085C">
        <w:t xml:space="preserve"> </w:t>
      </w:r>
    </w:p>
    <w:p w:rsidR="0067085C" w:rsidRPr="0067085C" w:rsidRDefault="0067085C" w:rsidP="0067085C">
      <w:pPr>
        <w:pStyle w:val="Heading1"/>
      </w:pPr>
      <w:r w:rsidRPr="0067085C">
        <w:t xml:space="preserve">import </w:t>
      </w:r>
      <w:r w:rsidRPr="00111C4C">
        <w:rPr>
          <w:noProof/>
        </w:rPr>
        <w:t>urllib</w:t>
      </w:r>
    </w:p>
    <w:p w:rsidR="0067085C" w:rsidRPr="0067085C" w:rsidRDefault="0067085C" w:rsidP="0067085C">
      <w:pPr>
        <w:pStyle w:val="Heading1"/>
      </w:pPr>
      <w:r w:rsidRPr="0067085C">
        <w:t>from bs4 import BeautifulSoup</w:t>
      </w:r>
    </w:p>
    <w:p w:rsidR="0067085C" w:rsidRPr="0067085C" w:rsidRDefault="0067085C" w:rsidP="0067085C">
      <w:pPr>
        <w:pStyle w:val="Heading1"/>
      </w:pPr>
      <w:r w:rsidRPr="0067085C">
        <w:t>import requests</w:t>
      </w:r>
    </w:p>
    <w:p w:rsidR="0067085C" w:rsidRPr="0067085C" w:rsidRDefault="0067085C" w:rsidP="0067085C">
      <w:pPr>
        <w:pStyle w:val="Heading1"/>
      </w:pPr>
      <w:r w:rsidRPr="0067085C">
        <w:t xml:space="preserve">import pandas as </w:t>
      </w:r>
      <w:r w:rsidRPr="00111C4C">
        <w:rPr>
          <w:noProof/>
        </w:rPr>
        <w:t>pd</w:t>
      </w:r>
    </w:p>
    <w:p w:rsidR="0067085C" w:rsidRPr="0067085C" w:rsidRDefault="0067085C" w:rsidP="0067085C">
      <w:pPr>
        <w:pStyle w:val="Heading1"/>
      </w:pPr>
      <w:r w:rsidRPr="0067085C">
        <w:t xml:space="preserve">import </w:t>
      </w:r>
      <w:r w:rsidRPr="00111C4C">
        <w:rPr>
          <w:noProof/>
        </w:rPr>
        <w:t>csv</w:t>
      </w:r>
    </w:p>
    <w:p w:rsidR="0067085C" w:rsidRPr="0067085C" w:rsidRDefault="0067085C" w:rsidP="0067085C">
      <w:pPr>
        <w:pStyle w:val="Heading1"/>
      </w:pPr>
      <w:r w:rsidRPr="0067085C">
        <w:t xml:space="preserve">import </w:t>
      </w:r>
      <w:r w:rsidRPr="00111C4C">
        <w:rPr>
          <w:noProof/>
        </w:rPr>
        <w:t>xlrd</w:t>
      </w:r>
    </w:p>
    <w:p w:rsidR="0067085C" w:rsidRPr="0067085C" w:rsidRDefault="0067085C" w:rsidP="0067085C">
      <w:pPr>
        <w:pStyle w:val="Heading1"/>
      </w:pPr>
    </w:p>
    <w:p w:rsidR="0067085C" w:rsidRPr="0067085C" w:rsidRDefault="0067085C" w:rsidP="0067085C">
      <w:pPr>
        <w:pStyle w:val="Heading1"/>
      </w:pPr>
      <w:r w:rsidRPr="0067085C">
        <w:t>url = requests.get("https://repo.vse.gmu.edu/ait/AIT580/580books.html")</w:t>
      </w:r>
    </w:p>
    <w:p w:rsidR="0067085C" w:rsidRPr="0067085C" w:rsidRDefault="0067085C" w:rsidP="0067085C">
      <w:pPr>
        <w:pStyle w:val="Heading1"/>
      </w:pPr>
    </w:p>
    <w:p w:rsidR="0067085C" w:rsidRPr="0067085C" w:rsidRDefault="0067085C" w:rsidP="0067085C">
      <w:pPr>
        <w:pStyle w:val="Heading1"/>
      </w:pPr>
      <w:r w:rsidRPr="0067085C">
        <w:t>soup = BeautifulSoup(url.content, 'html.parser')</w:t>
      </w:r>
    </w:p>
    <w:p w:rsidR="0067085C" w:rsidRPr="0067085C" w:rsidRDefault="0067085C" w:rsidP="0067085C">
      <w:pPr>
        <w:pStyle w:val="Heading1"/>
      </w:pPr>
    </w:p>
    <w:p w:rsidR="0067085C" w:rsidRPr="0067085C" w:rsidRDefault="0067085C" w:rsidP="0067085C">
      <w:pPr>
        <w:pStyle w:val="Heading1"/>
      </w:pPr>
      <w:r w:rsidRPr="0067085C">
        <w:t>listitems = soup.find_all('li')</w:t>
      </w:r>
    </w:p>
    <w:p w:rsidR="0067085C" w:rsidRPr="0067085C" w:rsidRDefault="0067085C" w:rsidP="0067085C">
      <w:pPr>
        <w:pStyle w:val="Heading1"/>
      </w:pPr>
    </w:p>
    <w:p w:rsidR="0067085C" w:rsidRPr="0067085C" w:rsidRDefault="0067085C" w:rsidP="0067085C">
      <w:pPr>
        <w:pStyle w:val="Heading1"/>
      </w:pPr>
      <w:r w:rsidRPr="0067085C">
        <w:t>filename = "listofbooks_saran.csv"</w:t>
      </w:r>
    </w:p>
    <w:p w:rsidR="0067085C" w:rsidRPr="0067085C" w:rsidRDefault="0067085C" w:rsidP="0067085C">
      <w:pPr>
        <w:pStyle w:val="Heading1"/>
      </w:pPr>
      <w:r w:rsidRPr="0067085C">
        <w:t>f = open(filename, "w")</w:t>
      </w:r>
    </w:p>
    <w:p w:rsidR="0067085C" w:rsidRPr="0067085C" w:rsidRDefault="0067085C" w:rsidP="0067085C">
      <w:pPr>
        <w:pStyle w:val="Heading1"/>
      </w:pPr>
    </w:p>
    <w:p w:rsidR="0067085C" w:rsidRPr="0067085C" w:rsidRDefault="0067085C" w:rsidP="0067085C">
      <w:pPr>
        <w:pStyle w:val="Heading1"/>
      </w:pPr>
      <w:r w:rsidRPr="0067085C">
        <w:t>headers = "title, author, publisher, release\n"</w:t>
      </w:r>
    </w:p>
    <w:p w:rsidR="0067085C" w:rsidRPr="0067085C" w:rsidRDefault="0067085C" w:rsidP="0067085C">
      <w:pPr>
        <w:pStyle w:val="Heading1"/>
      </w:pPr>
      <w:r w:rsidRPr="0067085C">
        <w:t>f.write(headers)</w:t>
      </w:r>
    </w:p>
    <w:p w:rsidR="0067085C" w:rsidRPr="0067085C" w:rsidRDefault="0067085C" w:rsidP="0067085C">
      <w:pPr>
        <w:pStyle w:val="Heading1"/>
      </w:pPr>
    </w:p>
    <w:p w:rsidR="0067085C" w:rsidRPr="0067085C" w:rsidRDefault="0067085C" w:rsidP="0067085C">
      <w:pPr>
        <w:pStyle w:val="Heading1"/>
      </w:pPr>
      <w:r w:rsidRPr="0067085C">
        <w:t>for entry in listitems:</w:t>
      </w:r>
    </w:p>
    <w:p w:rsidR="0067085C" w:rsidRPr="0067085C" w:rsidRDefault="0067085C" w:rsidP="0067085C">
      <w:pPr>
        <w:pStyle w:val="Heading1"/>
      </w:pPr>
      <w:r w:rsidRPr="0067085C">
        <w:t xml:space="preserve">    </w:t>
      </w:r>
    </w:p>
    <w:p w:rsidR="0067085C" w:rsidRPr="0067085C" w:rsidRDefault="0067085C" w:rsidP="0067085C">
      <w:pPr>
        <w:pStyle w:val="Heading1"/>
      </w:pPr>
      <w:r w:rsidRPr="0067085C">
        <w:t xml:space="preserve">    title = entry.a.booktitle.text</w:t>
      </w:r>
    </w:p>
    <w:p w:rsidR="0067085C" w:rsidRPr="0067085C" w:rsidRDefault="0067085C" w:rsidP="0067085C">
      <w:pPr>
        <w:pStyle w:val="Heading1"/>
      </w:pPr>
      <w:r w:rsidRPr="0067085C">
        <w:t xml:space="preserve">    title = title.replace(",", "|")</w:t>
      </w:r>
    </w:p>
    <w:p w:rsidR="0067085C" w:rsidRPr="0067085C" w:rsidRDefault="0067085C" w:rsidP="0067085C">
      <w:pPr>
        <w:pStyle w:val="Heading1"/>
      </w:pPr>
      <w:r w:rsidRPr="0067085C">
        <w:t xml:space="preserve">    author = entry.author.text</w:t>
      </w:r>
    </w:p>
    <w:p w:rsidR="0067085C" w:rsidRPr="0067085C" w:rsidRDefault="0067085C" w:rsidP="0067085C">
      <w:pPr>
        <w:pStyle w:val="Heading1"/>
      </w:pPr>
      <w:r w:rsidRPr="0067085C">
        <w:t xml:space="preserve">    author = author.replace(",", "|")</w:t>
      </w:r>
    </w:p>
    <w:p w:rsidR="0067085C" w:rsidRPr="0067085C" w:rsidRDefault="0067085C" w:rsidP="0067085C">
      <w:pPr>
        <w:pStyle w:val="Heading1"/>
      </w:pPr>
      <w:r w:rsidRPr="0067085C">
        <w:t xml:space="preserve">    publisher = entry.publisher.text</w:t>
      </w:r>
    </w:p>
    <w:p w:rsidR="0067085C" w:rsidRPr="0067085C" w:rsidRDefault="0067085C" w:rsidP="0067085C">
      <w:pPr>
        <w:pStyle w:val="Heading1"/>
      </w:pPr>
      <w:r w:rsidRPr="0067085C">
        <w:t xml:space="preserve">    publisher = publisher.replace(",", "|")</w:t>
      </w:r>
    </w:p>
    <w:p w:rsidR="0067085C" w:rsidRPr="0067085C" w:rsidRDefault="0067085C" w:rsidP="0067085C">
      <w:pPr>
        <w:pStyle w:val="Heading1"/>
      </w:pPr>
      <w:r w:rsidRPr="0067085C">
        <w:t xml:space="preserve">    release = entry.release.text</w:t>
      </w:r>
    </w:p>
    <w:p w:rsidR="0067085C" w:rsidRPr="0067085C" w:rsidRDefault="0067085C" w:rsidP="0067085C">
      <w:pPr>
        <w:pStyle w:val="Heading1"/>
      </w:pPr>
      <w:r w:rsidRPr="0067085C">
        <w:t xml:space="preserve">    release = release.replace(",", "|")</w:t>
      </w:r>
    </w:p>
    <w:p w:rsidR="0067085C" w:rsidRPr="0067085C" w:rsidRDefault="0067085C" w:rsidP="0067085C">
      <w:pPr>
        <w:pStyle w:val="Heading1"/>
      </w:pPr>
      <w:r w:rsidRPr="0067085C">
        <w:t xml:space="preserve">   </w:t>
      </w:r>
    </w:p>
    <w:p w:rsidR="0067085C" w:rsidRPr="0067085C" w:rsidRDefault="0067085C" w:rsidP="0067085C">
      <w:pPr>
        <w:pStyle w:val="Heading1"/>
      </w:pPr>
      <w:r w:rsidRPr="0067085C">
        <w:t xml:space="preserve">    f.write(title + "," + author + "," + publisher + "," + release + "\n")</w:t>
      </w:r>
    </w:p>
    <w:p w:rsidR="0067085C" w:rsidRPr="0067085C" w:rsidRDefault="0067085C" w:rsidP="0067085C">
      <w:pPr>
        <w:pStyle w:val="Heading1"/>
      </w:pPr>
    </w:p>
    <w:p w:rsidR="0067085C" w:rsidRPr="0067085C" w:rsidRDefault="0067085C" w:rsidP="0067085C">
      <w:pPr>
        <w:pStyle w:val="Heading1"/>
      </w:pPr>
      <w:r w:rsidRPr="0067085C">
        <w:t>f.close()</w:t>
      </w:r>
    </w:p>
    <w:p w:rsidR="0067085C" w:rsidRPr="0067085C" w:rsidRDefault="0067085C" w:rsidP="0067085C">
      <w:pPr>
        <w:pStyle w:val="Heading1"/>
      </w:pPr>
    </w:p>
    <w:p w:rsidR="0067085C" w:rsidRPr="0067085C" w:rsidRDefault="0067085C" w:rsidP="0067085C">
      <w:pPr>
        <w:pStyle w:val="Heading1"/>
      </w:pPr>
      <w:r w:rsidRPr="0067085C">
        <w:t>for record in soup.findAll('tr'):</w:t>
      </w:r>
    </w:p>
    <w:p w:rsidR="0067085C" w:rsidRPr="0067085C" w:rsidRDefault="0067085C" w:rsidP="0067085C">
      <w:pPr>
        <w:pStyle w:val="Heading1"/>
      </w:pPr>
      <w:r w:rsidRPr="0067085C">
        <w:t xml:space="preserve">    tbltxt = ""</w:t>
      </w:r>
    </w:p>
    <w:p w:rsidR="0067085C" w:rsidRPr="0067085C" w:rsidRDefault="0067085C" w:rsidP="0067085C">
      <w:pPr>
        <w:pStyle w:val="Heading1"/>
      </w:pPr>
      <w:r w:rsidRPr="0067085C">
        <w:t xml:space="preserve">    for data in record.findAll('td'):</w:t>
      </w:r>
    </w:p>
    <w:p w:rsidR="0067085C" w:rsidRPr="0067085C" w:rsidRDefault="0067085C" w:rsidP="0067085C">
      <w:pPr>
        <w:pStyle w:val="Heading1"/>
      </w:pPr>
      <w:r w:rsidRPr="0067085C">
        <w:lastRenderedPageBreak/>
        <w:t xml:space="preserve">        tbltxt = tbltxt + data.text + ","</w:t>
      </w:r>
    </w:p>
    <w:p w:rsidR="0067085C" w:rsidRPr="0067085C" w:rsidRDefault="0067085C" w:rsidP="0067085C">
      <w:pPr>
        <w:pStyle w:val="Heading1"/>
      </w:pPr>
      <w:r w:rsidRPr="0067085C">
        <w:t xml:space="preserve">    print(tbltxt)</w:t>
      </w:r>
    </w:p>
    <w:p w:rsidR="0067085C" w:rsidRDefault="0067085C" w:rsidP="0067085C">
      <w:pPr>
        <w:pStyle w:val="Heading1"/>
      </w:pPr>
      <w:r w:rsidRPr="0067085C">
        <w:t xml:space="preserve">    print(tbltxt[0:-1])</w:t>
      </w:r>
    </w:p>
    <w:p w:rsidR="0067085C" w:rsidRDefault="0067085C" w:rsidP="0067085C"/>
    <w:p w:rsidR="0067085C" w:rsidRDefault="0067085C" w:rsidP="0067085C">
      <w:pPr>
        <w:rPr>
          <w:b/>
          <w:sz w:val="48"/>
          <w:szCs w:val="48"/>
        </w:rPr>
      </w:pPr>
      <w:r w:rsidRPr="0067085C">
        <w:rPr>
          <w:b/>
          <w:sz w:val="48"/>
          <w:szCs w:val="48"/>
        </w:rPr>
        <w:t>output</w:t>
      </w:r>
      <w:r>
        <w:rPr>
          <w:b/>
          <w:sz w:val="48"/>
          <w:szCs w:val="48"/>
        </w:rPr>
        <w:t>:</w:t>
      </w:r>
    </w:p>
    <w:p w:rsidR="0067085C" w:rsidRP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>Title</w:t>
      </w:r>
    </w:p>
    <w:p w:rsidR="0067085C" w:rsidRP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>,Author(S)</w:t>
      </w:r>
    </w:p>
    <w:p w:rsidR="0067085C" w:rsidRP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>,Publisher</w:t>
      </w:r>
    </w:p>
    <w:p w:rsidR="0067085C" w:rsidRP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>,PubDate</w:t>
      </w:r>
    </w:p>
    <w:p w:rsidR="0067085C" w:rsidRP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>,</w:t>
      </w:r>
    </w:p>
    <w:p w:rsidR="0067085C" w:rsidRP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>Title</w:t>
      </w:r>
    </w:p>
    <w:p w:rsidR="0067085C" w:rsidRP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>,Author(S)</w:t>
      </w:r>
    </w:p>
    <w:p w:rsidR="0067085C" w:rsidRP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>,Publisher</w:t>
      </w:r>
    </w:p>
    <w:p w:rsidR="0067085C" w:rsidRP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>,PubDate</w:t>
      </w:r>
    </w:p>
    <w:p w:rsidR="0067085C" w:rsidRP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</w:p>
    <w:p w:rsidR="0067085C" w:rsidRP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>Learning Python</w:t>
      </w:r>
      <w:r w:rsidRPr="00111C4C">
        <w:rPr>
          <w:rFonts w:ascii="var(--jp-code-font-family)" w:eastAsia="Times New Roman" w:hAnsi="var(--jp-code-font-family)" w:cs="Courier New"/>
          <w:noProof/>
          <w:sz w:val="20"/>
          <w:szCs w:val="20"/>
        </w:rPr>
        <w:t>,Mark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Lutz</w:t>
      </w:r>
      <w:r w:rsidRPr="00111C4C">
        <w:rPr>
          <w:rFonts w:ascii="var(--jp-code-font-family)" w:eastAsia="Times New Roman" w:hAnsi="var(--jp-code-font-family)" w:cs="Courier New"/>
          <w:noProof/>
          <w:sz w:val="20"/>
          <w:szCs w:val="20"/>
        </w:rPr>
        <w:t>,O'Reilly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Media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June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2013,</w:t>
      </w:r>
    </w:p>
    <w:p w:rsidR="0067085C" w:rsidRP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>Learning Python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Mark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Lutz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O'Reilly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Media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June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2013</w:t>
      </w:r>
    </w:p>
    <w:p w:rsidR="0067085C" w:rsidRP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>Web Scraping with Python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Ryan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Mitchell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O'Reilly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Media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November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2017,</w:t>
      </w:r>
    </w:p>
    <w:p w:rsidR="0067085C" w:rsidRP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>Web Scraping with Python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Ryan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Mitchell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O'Reilly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Media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November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2017</w:t>
      </w:r>
    </w:p>
    <w:p w:rsidR="0067085C" w:rsidRP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>Python Coding for Kids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Don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Wilcher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Maker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Media, Inc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September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2017,</w:t>
      </w:r>
    </w:p>
    <w:p w:rsidR="0067085C" w:rsidRP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>Python Coding for Kids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Don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Wilcher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Maker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Media, Inc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September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2017</w:t>
      </w:r>
    </w:p>
    <w:p w:rsidR="0067085C" w:rsidRP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>Python Machine Learning By Example</w:t>
      </w:r>
      <w:r w:rsidRPr="00111C4C">
        <w:rPr>
          <w:rFonts w:ascii="var(--jp-code-font-family)" w:eastAsia="Times New Roman" w:hAnsi="var(--jp-code-font-family)" w:cs="Courier New"/>
          <w:noProof/>
          <w:sz w:val="20"/>
          <w:szCs w:val="20"/>
        </w:rPr>
        <w:t>,Yuxi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Liu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Packt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Publishing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May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2017,</w:t>
      </w:r>
    </w:p>
    <w:p w:rsidR="0067085C" w:rsidRP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>Python Machine Learning By Example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Yuxi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Liu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Packt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Publishing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May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2017</w:t>
      </w:r>
    </w:p>
    <w:p w:rsidR="0067085C" w:rsidRP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>Python Data Structures and Algorithms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Benjamin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Baka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Packt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Publishing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May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2017,</w:t>
      </w:r>
    </w:p>
    <w:p w:rsidR="0067085C" w:rsidRP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>Python Data Structures and Algorithms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Benjamin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Baka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Packt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Publishing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May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2017</w:t>
      </w:r>
    </w:p>
    <w:p w:rsidR="0067085C" w:rsidRP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Python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in a Nutshell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Alex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Martelli, Anna Ravenscroft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O'Reilly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Media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April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2017,</w:t>
      </w:r>
    </w:p>
    <w:p w:rsidR="0067085C" w:rsidRP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>Python in a Nutshell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Alex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Martelli, Anna Ravenscroft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O'Reilly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Media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April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2017</w:t>
      </w:r>
    </w:p>
    <w:p w:rsidR="0067085C" w:rsidRP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>Invent Your Own Computer Games with Python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Al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Sweigart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No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Starch Press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December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2016,</w:t>
      </w:r>
    </w:p>
    <w:p w:rsidR="0067085C" w:rsidRP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>Invent Your Own Computer Games with Python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Al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Sweigart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No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Starch Press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December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2016</w:t>
      </w:r>
    </w:p>
    <w:p w:rsidR="0067085C" w:rsidRP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>Head First Python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Paul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Barry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O'Reilly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Media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November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2016,</w:t>
      </w:r>
    </w:p>
    <w:p w:rsidR="0067085C" w:rsidRP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>Head First Python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Paul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Barry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O'Reilly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Media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November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2016</w:t>
      </w:r>
    </w:p>
    <w:p w:rsidR="0067085C" w:rsidRP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>Integrating Python with Leading Computer Forensics Platforms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Chet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Hosmer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Elsevier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/ Syngress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September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2016,</w:t>
      </w:r>
    </w:p>
    <w:p w:rsidR="0067085C" w:rsidRP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111C4C">
        <w:rPr>
          <w:rFonts w:ascii="var(--jp-code-font-family)" w:eastAsia="Times New Roman" w:hAnsi="var(--jp-code-font-family)" w:cs="Courier New"/>
          <w:noProof/>
          <w:sz w:val="20"/>
          <w:szCs w:val="20"/>
        </w:rPr>
        <w:t>Integrating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Python with Leading Computer Forensics Platforms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Chet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Hosmer</w:t>
      </w:r>
      <w:r w:rsidRPr="0067085C">
        <w:rPr>
          <w:rFonts w:ascii="var(--jp-code-font-family)" w:eastAsia="Times New Roman" w:hAnsi="var(--jp-code-font-family)" w:cs="Courier New"/>
          <w:noProof/>
          <w:sz w:val="20"/>
          <w:szCs w:val="20"/>
        </w:rPr>
        <w:t>,Elsevier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/ Syngress</w:t>
      </w:r>
      <w:r w:rsidRPr="00316C82">
        <w:rPr>
          <w:rFonts w:ascii="var(--jp-code-font-family)" w:eastAsia="Times New Roman" w:hAnsi="var(--jp-code-font-family)" w:cs="Courier New"/>
          <w:noProof/>
          <w:sz w:val="20"/>
          <w:szCs w:val="20"/>
        </w:rPr>
        <w:t>,September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2016</w:t>
      </w:r>
    </w:p>
    <w:p w:rsidR="0067085C" w:rsidRP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>Data Science Essentials in Python</w:t>
      </w:r>
      <w:r w:rsidRPr="00316C82">
        <w:rPr>
          <w:rFonts w:ascii="var(--jp-code-font-family)" w:eastAsia="Times New Roman" w:hAnsi="var(--jp-code-font-family)" w:cs="Courier New"/>
          <w:noProof/>
          <w:sz w:val="20"/>
          <w:szCs w:val="20"/>
        </w:rPr>
        <w:t>,Dmitry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Zinoviev</w:t>
      </w:r>
      <w:r w:rsidRPr="00316C82">
        <w:rPr>
          <w:rFonts w:ascii="var(--jp-code-font-family)" w:eastAsia="Times New Roman" w:hAnsi="var(--jp-code-font-family)" w:cs="Courier New"/>
          <w:noProof/>
          <w:sz w:val="20"/>
          <w:szCs w:val="20"/>
        </w:rPr>
        <w:t>,Pragmatic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Bookshelf</w:t>
      </w:r>
      <w:r w:rsidRPr="00316C82">
        <w:rPr>
          <w:rFonts w:ascii="var(--jp-code-font-family)" w:eastAsia="Times New Roman" w:hAnsi="var(--jp-code-font-family)" w:cs="Courier New"/>
          <w:noProof/>
          <w:sz w:val="20"/>
          <w:szCs w:val="20"/>
        </w:rPr>
        <w:t>,August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2016,</w:t>
      </w:r>
    </w:p>
    <w:p w:rsid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>Data Science Essentials in Python</w:t>
      </w:r>
      <w:r w:rsidRPr="00316C82">
        <w:rPr>
          <w:rFonts w:ascii="var(--jp-code-font-family)" w:eastAsia="Times New Roman" w:hAnsi="var(--jp-code-font-family)" w:cs="Courier New"/>
          <w:noProof/>
          <w:sz w:val="20"/>
          <w:szCs w:val="20"/>
        </w:rPr>
        <w:t>,Dmitry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Zinoviev</w:t>
      </w:r>
      <w:r w:rsidRPr="00316C82">
        <w:rPr>
          <w:rFonts w:ascii="var(--jp-code-font-family)" w:eastAsia="Times New Roman" w:hAnsi="var(--jp-code-font-family)" w:cs="Courier New"/>
          <w:noProof/>
          <w:sz w:val="20"/>
          <w:szCs w:val="20"/>
        </w:rPr>
        <w:t>,Pragmatic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Bookshelf</w:t>
      </w:r>
      <w:r w:rsidRPr="00316C82">
        <w:rPr>
          <w:rFonts w:ascii="var(--jp-code-font-family)" w:eastAsia="Times New Roman" w:hAnsi="var(--jp-code-font-family)" w:cs="Courier New"/>
          <w:noProof/>
          <w:sz w:val="20"/>
          <w:szCs w:val="20"/>
        </w:rPr>
        <w:t>,August</w:t>
      </w:r>
      <w:r w:rsidRPr="0067085C">
        <w:rPr>
          <w:rFonts w:ascii="var(--jp-code-font-family)" w:eastAsia="Times New Roman" w:hAnsi="var(--jp-code-font-family)" w:cs="Courier New"/>
          <w:sz w:val="20"/>
          <w:szCs w:val="20"/>
        </w:rPr>
        <w:t xml:space="preserve"> 2016</w:t>
      </w:r>
    </w:p>
    <w:p w:rsid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</w:p>
    <w:p w:rsid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  <w:r>
        <w:t xml:space="preserve">1. Read the output </w:t>
      </w:r>
      <w:r w:rsidRPr="00316C82">
        <w:rPr>
          <w:noProof/>
        </w:rPr>
        <w:t>csv</w:t>
      </w:r>
      <w:r>
        <w:t xml:space="preserve"> file from part 1 and write python code to answer the following question. You can use Pandas Package in python. (20 points)</w:t>
      </w:r>
    </w:p>
    <w:p w:rsid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  <w:r>
        <w:t xml:space="preserve"> a) Print the frequency count for publishers (that is, how many books for each publisher). </w:t>
      </w:r>
    </w:p>
    <w:p w:rsid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67085C" w:rsidRDefault="0067085C" w:rsidP="0067085C">
      <w:pPr>
        <w:pStyle w:val="Heading1"/>
      </w:pPr>
      <w:r>
        <w:lastRenderedPageBreak/>
        <w:t>data=pd.read_csv('C:/Users/saran/OneDrive/Desktop/listofbooksait580.csv')</w:t>
      </w:r>
    </w:p>
    <w:p w:rsidR="0067085C" w:rsidRDefault="0067085C" w:rsidP="0067085C">
      <w:pPr>
        <w:pStyle w:val="Heading1"/>
      </w:pPr>
      <w:r>
        <w:t>data1=data[' publisher'].value_counts()</w:t>
      </w:r>
    </w:p>
    <w:p w:rsidR="0067085C" w:rsidRDefault="0067085C" w:rsidP="0067085C">
      <w:pPr>
        <w:pStyle w:val="Heading1"/>
      </w:pPr>
      <w:r>
        <w:t>print(data1)</w:t>
      </w:r>
    </w:p>
    <w:p w:rsid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b/>
          <w:sz w:val="40"/>
          <w:szCs w:val="40"/>
        </w:rPr>
      </w:pPr>
      <w:r w:rsidRPr="0067085C">
        <w:rPr>
          <w:b/>
          <w:sz w:val="40"/>
          <w:szCs w:val="40"/>
        </w:rPr>
        <w:t>output:</w:t>
      </w:r>
    </w:p>
    <w:p w:rsid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b/>
          <w:sz w:val="40"/>
          <w:szCs w:val="40"/>
        </w:rPr>
      </w:pPr>
    </w:p>
    <w:p w:rsidR="0067085C" w:rsidRDefault="0067085C" w:rsidP="0067085C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O'Reilly Media         4</w:t>
      </w:r>
    </w:p>
    <w:p w:rsidR="0067085C" w:rsidRDefault="0067085C" w:rsidP="0067085C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Packt Publishing       2</w:t>
      </w:r>
    </w:p>
    <w:p w:rsidR="0067085C" w:rsidRDefault="0067085C" w:rsidP="0067085C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No Starch Press        1</w:t>
      </w:r>
    </w:p>
    <w:p w:rsidR="0067085C" w:rsidRDefault="0067085C" w:rsidP="0067085C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Pragmatic Bookshelf    1</w:t>
      </w:r>
    </w:p>
    <w:p w:rsidR="0067085C" w:rsidRDefault="0067085C" w:rsidP="0067085C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Maker Media| Inc       1</w:t>
      </w:r>
    </w:p>
    <w:p w:rsidR="0067085C" w:rsidRDefault="0067085C" w:rsidP="0067085C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Elsevier / Syngress    1</w:t>
      </w:r>
    </w:p>
    <w:p w:rsidR="0067085C" w:rsidRDefault="0067085C" w:rsidP="0067085C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 xml:space="preserve">Name:  publisher, </w:t>
      </w:r>
      <w:r w:rsidRPr="009149E3">
        <w:rPr>
          <w:rFonts w:ascii="var(--jp-code-font-family)" w:hAnsi="var(--jp-code-font-family)"/>
          <w:noProof/>
        </w:rPr>
        <w:t>dtype</w:t>
      </w:r>
      <w:r>
        <w:rPr>
          <w:rFonts w:ascii="var(--jp-code-font-family)" w:hAnsi="var(--jp-code-font-family)"/>
        </w:rPr>
        <w:t>: int64</w:t>
      </w:r>
    </w:p>
    <w:p w:rsidR="0067085C" w:rsidRP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b/>
          <w:sz w:val="40"/>
          <w:szCs w:val="40"/>
        </w:rPr>
      </w:pPr>
    </w:p>
    <w:p w:rsid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  <w:r>
        <w:t xml:space="preserve">b) Visualize the output of (a) using a chart of your own choice. </w:t>
      </w:r>
    </w:p>
    <w:p w:rsid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67085C" w:rsidRDefault="0067085C" w:rsidP="0067085C">
      <w:pPr>
        <w:pStyle w:val="Heading1"/>
      </w:pPr>
      <w:r>
        <w:t>data1.plot()</w:t>
      </w:r>
    </w:p>
    <w:p w:rsidR="0067085C" w:rsidRDefault="0067085C" w:rsidP="0067085C">
      <w:pPr>
        <w:pStyle w:val="Heading1"/>
      </w:pPr>
      <w:r>
        <w:t>data1.plot(kind='bar')</w:t>
      </w:r>
    </w:p>
    <w:p w:rsidR="0067085C" w:rsidRDefault="0067085C" w:rsidP="0067085C">
      <w:pPr>
        <w:pStyle w:val="Heading1"/>
      </w:pPr>
      <w:r>
        <w:t>plt.xlabel('PUBLISHER')</w:t>
      </w:r>
    </w:p>
    <w:p w:rsidR="0067085C" w:rsidRDefault="0067085C" w:rsidP="0067085C">
      <w:pPr>
        <w:pStyle w:val="Heading1"/>
      </w:pPr>
      <w:r>
        <w:t>plt.ylabel('FREQUENCY')</w:t>
      </w:r>
    </w:p>
    <w:p w:rsidR="0067085C" w:rsidRDefault="0067085C" w:rsidP="0067085C">
      <w:pPr>
        <w:pStyle w:val="Heading1"/>
      </w:pPr>
      <w:r>
        <w:t>plt.title('visulization for publisher')</w:t>
      </w:r>
    </w:p>
    <w:p w:rsidR="0067085C" w:rsidRDefault="0067085C" w:rsidP="0067085C">
      <w:pPr>
        <w:pStyle w:val="Heading1"/>
      </w:pPr>
      <w:r>
        <w:t>plt.show()</w:t>
      </w:r>
    </w:p>
    <w:p w:rsidR="0067085C" w:rsidRDefault="0067085C" w:rsidP="0067085C"/>
    <w:p w:rsidR="0067085C" w:rsidRDefault="0067085C" w:rsidP="0067085C">
      <w:pPr>
        <w:rPr>
          <w:b/>
          <w:sz w:val="40"/>
          <w:szCs w:val="40"/>
        </w:rPr>
      </w:pPr>
      <w:r w:rsidRPr="0067085C">
        <w:rPr>
          <w:b/>
          <w:sz w:val="40"/>
          <w:szCs w:val="40"/>
        </w:rPr>
        <w:t>output:</w:t>
      </w:r>
    </w:p>
    <w:p w:rsidR="0067085C" w:rsidRPr="0067085C" w:rsidRDefault="0067085C" w:rsidP="0067085C">
      <w:pPr>
        <w:rPr>
          <w:b/>
          <w:sz w:val="40"/>
          <w:szCs w:val="40"/>
        </w:rPr>
      </w:pPr>
      <w:r>
        <w:rPr>
          <w:b/>
          <w:noProof/>
          <w:sz w:val="40"/>
          <w:szCs w:val="40"/>
        </w:rPr>
        <w:lastRenderedPageBreak/>
        <w:drawing>
          <wp:inline distT="0" distB="0" distL="0" distR="0">
            <wp:extent cx="5283200" cy="3908709"/>
            <wp:effectExtent l="0" t="0" r="0" b="0"/>
            <wp:docPr id="1" name="Picture 1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pture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6701" cy="3911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  <w:r>
        <w:t xml:space="preserve">c) Print the frequency count for </w:t>
      </w:r>
      <w:r w:rsidRPr="009149E3">
        <w:rPr>
          <w:noProof/>
        </w:rPr>
        <w:t>year</w:t>
      </w:r>
      <w:r>
        <w:t xml:space="preserve"> of publication.</w:t>
      </w:r>
    </w:p>
    <w:p w:rsid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67085C" w:rsidRDefault="00111C4C" w:rsidP="0067085C">
      <w:pPr>
        <w:pStyle w:val="Heading1"/>
      </w:pPr>
      <w:r>
        <w:t xml:space="preserve">df=data.iloc[:,3].str.split(' </w:t>
      </w:r>
      <w:r w:rsidR="0067085C">
        <w:t>', expand=True)</w:t>
      </w:r>
    </w:p>
    <w:p w:rsidR="0067085C" w:rsidRDefault="0067085C" w:rsidP="0067085C">
      <w:pPr>
        <w:pStyle w:val="Heading1"/>
      </w:pPr>
      <w:r>
        <w:t>print(df)</w:t>
      </w:r>
    </w:p>
    <w:p w:rsidR="0067085C" w:rsidRDefault="0067085C" w:rsidP="0067085C">
      <w:pPr>
        <w:pStyle w:val="Heading1"/>
      </w:pPr>
      <w:r>
        <w:t>data2=df[1].value_counts()</w:t>
      </w:r>
    </w:p>
    <w:p w:rsidR="0067085C" w:rsidRDefault="0067085C" w:rsidP="0067085C">
      <w:pPr>
        <w:pStyle w:val="Heading1"/>
      </w:pPr>
      <w:r>
        <w:t>print(data2)</w:t>
      </w:r>
    </w:p>
    <w:p w:rsidR="005B3573" w:rsidRDefault="005B3573" w:rsidP="005B3573"/>
    <w:p w:rsidR="005B3573" w:rsidRDefault="005B3573" w:rsidP="005B3573">
      <w:pPr>
        <w:rPr>
          <w:b/>
          <w:sz w:val="40"/>
          <w:szCs w:val="40"/>
        </w:rPr>
      </w:pPr>
      <w:r w:rsidRPr="005B3573">
        <w:rPr>
          <w:b/>
          <w:sz w:val="40"/>
          <w:szCs w:val="40"/>
        </w:rPr>
        <w:t>OUTPUT:</w:t>
      </w:r>
    </w:p>
    <w:p w:rsidR="00111C4C" w:rsidRPr="00111C4C" w:rsidRDefault="00111C4C" w:rsidP="00111C4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111C4C">
        <w:rPr>
          <w:rFonts w:ascii="var(--jp-code-font-family)" w:eastAsia="Times New Roman" w:hAnsi="var(--jp-code-font-family)" w:cs="Courier New"/>
          <w:sz w:val="20"/>
          <w:szCs w:val="20"/>
        </w:rPr>
        <w:t xml:space="preserve">           0     1</w:t>
      </w:r>
    </w:p>
    <w:p w:rsidR="00111C4C" w:rsidRPr="00111C4C" w:rsidRDefault="00111C4C" w:rsidP="00111C4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111C4C">
        <w:rPr>
          <w:rFonts w:ascii="var(--jp-code-font-family)" w:eastAsia="Times New Roman" w:hAnsi="var(--jp-code-font-family)" w:cs="Courier New"/>
          <w:sz w:val="20"/>
          <w:szCs w:val="20"/>
        </w:rPr>
        <w:t>0       June  2013</w:t>
      </w:r>
    </w:p>
    <w:p w:rsidR="00111C4C" w:rsidRPr="00111C4C" w:rsidRDefault="00111C4C" w:rsidP="00111C4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111C4C">
        <w:rPr>
          <w:rFonts w:ascii="var(--jp-code-font-family)" w:eastAsia="Times New Roman" w:hAnsi="var(--jp-code-font-family)" w:cs="Courier New"/>
          <w:sz w:val="20"/>
          <w:szCs w:val="20"/>
        </w:rPr>
        <w:t>1   November  2017</w:t>
      </w:r>
    </w:p>
    <w:p w:rsidR="00111C4C" w:rsidRPr="00111C4C" w:rsidRDefault="00111C4C" w:rsidP="00111C4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111C4C">
        <w:rPr>
          <w:rFonts w:ascii="var(--jp-code-font-family)" w:eastAsia="Times New Roman" w:hAnsi="var(--jp-code-font-family)" w:cs="Courier New"/>
          <w:sz w:val="20"/>
          <w:szCs w:val="20"/>
        </w:rPr>
        <w:t>2  September  2017</w:t>
      </w:r>
    </w:p>
    <w:p w:rsidR="00111C4C" w:rsidRPr="00111C4C" w:rsidRDefault="00111C4C" w:rsidP="00111C4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111C4C">
        <w:rPr>
          <w:rFonts w:ascii="var(--jp-code-font-family)" w:eastAsia="Times New Roman" w:hAnsi="var(--jp-code-font-family)" w:cs="Courier New"/>
          <w:sz w:val="20"/>
          <w:szCs w:val="20"/>
        </w:rPr>
        <w:t>3        May  2017</w:t>
      </w:r>
    </w:p>
    <w:p w:rsidR="00111C4C" w:rsidRPr="00111C4C" w:rsidRDefault="00111C4C" w:rsidP="00111C4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111C4C">
        <w:rPr>
          <w:rFonts w:ascii="var(--jp-code-font-family)" w:eastAsia="Times New Roman" w:hAnsi="var(--jp-code-font-family)" w:cs="Courier New"/>
          <w:sz w:val="20"/>
          <w:szCs w:val="20"/>
        </w:rPr>
        <w:t>4        May  2017</w:t>
      </w:r>
    </w:p>
    <w:p w:rsidR="00111C4C" w:rsidRPr="00111C4C" w:rsidRDefault="00111C4C" w:rsidP="00111C4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111C4C">
        <w:rPr>
          <w:rFonts w:ascii="var(--jp-code-font-family)" w:eastAsia="Times New Roman" w:hAnsi="var(--jp-code-font-family)" w:cs="Courier New"/>
          <w:sz w:val="20"/>
          <w:szCs w:val="20"/>
        </w:rPr>
        <w:t>5      April  2017</w:t>
      </w:r>
    </w:p>
    <w:p w:rsidR="00111C4C" w:rsidRPr="00111C4C" w:rsidRDefault="00111C4C" w:rsidP="00111C4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111C4C">
        <w:rPr>
          <w:rFonts w:ascii="var(--jp-code-font-family)" w:eastAsia="Times New Roman" w:hAnsi="var(--jp-code-font-family)" w:cs="Courier New"/>
          <w:sz w:val="20"/>
          <w:szCs w:val="20"/>
        </w:rPr>
        <w:lastRenderedPageBreak/>
        <w:t>6   December  2016</w:t>
      </w:r>
    </w:p>
    <w:p w:rsidR="00111C4C" w:rsidRPr="00111C4C" w:rsidRDefault="00111C4C" w:rsidP="00111C4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111C4C">
        <w:rPr>
          <w:rFonts w:ascii="var(--jp-code-font-family)" w:eastAsia="Times New Roman" w:hAnsi="var(--jp-code-font-family)" w:cs="Courier New"/>
          <w:sz w:val="20"/>
          <w:szCs w:val="20"/>
        </w:rPr>
        <w:t>7   November  2016</w:t>
      </w:r>
    </w:p>
    <w:p w:rsidR="00111C4C" w:rsidRPr="00111C4C" w:rsidRDefault="00111C4C" w:rsidP="00111C4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111C4C">
        <w:rPr>
          <w:rFonts w:ascii="var(--jp-code-font-family)" w:eastAsia="Times New Roman" w:hAnsi="var(--jp-code-font-family)" w:cs="Courier New"/>
          <w:sz w:val="20"/>
          <w:szCs w:val="20"/>
        </w:rPr>
        <w:t>8  September  2016</w:t>
      </w:r>
    </w:p>
    <w:p w:rsidR="00111C4C" w:rsidRPr="00111C4C" w:rsidRDefault="00111C4C" w:rsidP="00111C4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111C4C">
        <w:rPr>
          <w:rFonts w:ascii="var(--jp-code-font-family)" w:eastAsia="Times New Roman" w:hAnsi="var(--jp-code-font-family)" w:cs="Courier New"/>
          <w:sz w:val="20"/>
          <w:szCs w:val="20"/>
        </w:rPr>
        <w:t>9     August  2016</w:t>
      </w:r>
    </w:p>
    <w:p w:rsidR="00111C4C" w:rsidRPr="00111C4C" w:rsidRDefault="00111C4C" w:rsidP="00111C4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111C4C">
        <w:rPr>
          <w:rFonts w:ascii="var(--jp-code-font-family)" w:eastAsia="Times New Roman" w:hAnsi="var(--jp-code-font-family)" w:cs="Courier New"/>
          <w:sz w:val="20"/>
          <w:szCs w:val="20"/>
        </w:rPr>
        <w:t>2017    5</w:t>
      </w:r>
    </w:p>
    <w:p w:rsidR="00111C4C" w:rsidRPr="00111C4C" w:rsidRDefault="00111C4C" w:rsidP="00111C4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111C4C">
        <w:rPr>
          <w:rFonts w:ascii="var(--jp-code-font-family)" w:eastAsia="Times New Roman" w:hAnsi="var(--jp-code-font-family)" w:cs="Courier New"/>
          <w:sz w:val="20"/>
          <w:szCs w:val="20"/>
        </w:rPr>
        <w:t>2016    4</w:t>
      </w:r>
    </w:p>
    <w:p w:rsidR="00111C4C" w:rsidRPr="00111C4C" w:rsidRDefault="00111C4C" w:rsidP="00111C4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111C4C">
        <w:rPr>
          <w:rFonts w:ascii="var(--jp-code-font-family)" w:eastAsia="Times New Roman" w:hAnsi="var(--jp-code-font-family)" w:cs="Courier New"/>
          <w:sz w:val="20"/>
          <w:szCs w:val="20"/>
        </w:rPr>
        <w:t>2013    1</w:t>
      </w:r>
    </w:p>
    <w:p w:rsidR="00111C4C" w:rsidRPr="00111C4C" w:rsidRDefault="00111C4C" w:rsidP="00111C4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111C4C">
        <w:rPr>
          <w:rFonts w:ascii="var(--jp-code-font-family)" w:eastAsia="Times New Roman" w:hAnsi="var(--jp-code-font-family)" w:cs="Courier New"/>
          <w:sz w:val="20"/>
          <w:szCs w:val="20"/>
        </w:rPr>
        <w:t xml:space="preserve">Name: 1, </w:t>
      </w:r>
      <w:r w:rsidRPr="00111C4C">
        <w:rPr>
          <w:rFonts w:ascii="var(--jp-code-font-family)" w:eastAsia="Times New Roman" w:hAnsi="var(--jp-code-font-family)" w:cs="Courier New"/>
          <w:noProof/>
          <w:sz w:val="20"/>
          <w:szCs w:val="20"/>
        </w:rPr>
        <w:t>dtype</w:t>
      </w:r>
      <w:r w:rsidRPr="00111C4C">
        <w:rPr>
          <w:rFonts w:ascii="var(--jp-code-font-family)" w:eastAsia="Times New Roman" w:hAnsi="var(--jp-code-font-family)" w:cs="Courier New"/>
          <w:sz w:val="20"/>
          <w:szCs w:val="20"/>
        </w:rPr>
        <w:t>: int64</w:t>
      </w:r>
    </w:p>
    <w:p w:rsidR="005B3573" w:rsidRPr="005B3573" w:rsidRDefault="005B3573" w:rsidP="005B3573">
      <w:pPr>
        <w:rPr>
          <w:b/>
          <w:sz w:val="40"/>
          <w:szCs w:val="40"/>
        </w:rPr>
      </w:pPr>
    </w:p>
    <w:p w:rsidR="0067085C" w:rsidRDefault="0067085C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  <w:r>
        <w:t xml:space="preserve"> d) Visualize the output of (b) using a chart of your own choice.</w:t>
      </w:r>
    </w:p>
    <w:p w:rsidR="005B3573" w:rsidRDefault="005B3573" w:rsidP="006708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5B3573" w:rsidRPr="005B3573" w:rsidRDefault="005B3573" w:rsidP="005B3573">
      <w:pPr>
        <w:pStyle w:val="Heading1"/>
        <w:rPr>
          <w:rFonts w:eastAsia="Times New Roman"/>
        </w:rPr>
      </w:pPr>
      <w:r w:rsidRPr="005B3573">
        <w:rPr>
          <w:rFonts w:eastAsia="Times New Roman"/>
        </w:rPr>
        <w:t>data2.plot(kind='bar')</w:t>
      </w:r>
    </w:p>
    <w:p w:rsidR="005B3573" w:rsidRPr="005B3573" w:rsidRDefault="005B3573" w:rsidP="005B3573">
      <w:pPr>
        <w:pStyle w:val="Heading1"/>
        <w:rPr>
          <w:rFonts w:eastAsia="Times New Roman"/>
        </w:rPr>
      </w:pPr>
      <w:r w:rsidRPr="005B3573">
        <w:rPr>
          <w:rFonts w:eastAsia="Times New Roman"/>
        </w:rPr>
        <w:t>plt.ylabel('Frequency')</w:t>
      </w:r>
    </w:p>
    <w:p w:rsidR="005B3573" w:rsidRPr="005B3573" w:rsidRDefault="005B3573" w:rsidP="005B3573">
      <w:pPr>
        <w:pStyle w:val="Heading1"/>
        <w:rPr>
          <w:rFonts w:eastAsia="Times New Roman"/>
        </w:rPr>
      </w:pPr>
      <w:r w:rsidRPr="005B3573">
        <w:rPr>
          <w:rFonts w:eastAsia="Times New Roman"/>
        </w:rPr>
        <w:t>plt.xlabel('year of Publication')</w:t>
      </w:r>
    </w:p>
    <w:p w:rsidR="005B3573" w:rsidRPr="005B3573" w:rsidRDefault="005B3573" w:rsidP="005B3573">
      <w:pPr>
        <w:pStyle w:val="Heading1"/>
        <w:rPr>
          <w:rFonts w:eastAsia="Times New Roman"/>
        </w:rPr>
      </w:pPr>
      <w:r w:rsidRPr="005B3573">
        <w:rPr>
          <w:rFonts w:eastAsia="Times New Roman"/>
        </w:rPr>
        <w:t>plt.title('Visualize for year of Publication')</w:t>
      </w:r>
    </w:p>
    <w:p w:rsidR="005B3573" w:rsidRDefault="005B3573" w:rsidP="005B3573">
      <w:pPr>
        <w:pStyle w:val="Heading1"/>
        <w:rPr>
          <w:rFonts w:eastAsia="Times New Roman"/>
        </w:rPr>
      </w:pPr>
      <w:r w:rsidRPr="005B3573">
        <w:rPr>
          <w:rFonts w:eastAsia="Times New Roman"/>
        </w:rPr>
        <w:t>plt.show()</w:t>
      </w:r>
    </w:p>
    <w:p w:rsidR="005B3573" w:rsidRDefault="005B3573" w:rsidP="005B3573"/>
    <w:p w:rsidR="0067085C" w:rsidRDefault="005B3573" w:rsidP="0067085C">
      <w:pPr>
        <w:rPr>
          <w:sz w:val="40"/>
          <w:szCs w:val="40"/>
        </w:rPr>
      </w:pPr>
      <w:r w:rsidRPr="005B3573">
        <w:rPr>
          <w:sz w:val="40"/>
          <w:szCs w:val="40"/>
        </w:rPr>
        <w:t>OUTPUT:</w:t>
      </w:r>
    </w:p>
    <w:p w:rsidR="005B3573" w:rsidRDefault="00111C4C" w:rsidP="0067085C">
      <w:pPr>
        <w:rPr>
          <w:b/>
          <w:sz w:val="48"/>
          <w:szCs w:val="48"/>
        </w:rPr>
      </w:pPr>
      <w:bookmarkStart w:id="0" w:name="_GoBack"/>
      <w:bookmarkEnd w:id="0"/>
      <w:r>
        <w:rPr>
          <w:b/>
          <w:noProof/>
          <w:sz w:val="48"/>
          <w:szCs w:val="48"/>
        </w:rPr>
        <w:drawing>
          <wp:inline distT="0" distB="0" distL="0" distR="0">
            <wp:extent cx="5568950" cy="3421249"/>
            <wp:effectExtent l="0" t="0" r="0" b="8255"/>
            <wp:docPr id="3" name="Picture 3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pture 2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2199" cy="342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085C" w:rsidRPr="0067085C" w:rsidRDefault="0067085C" w:rsidP="0067085C">
      <w:pPr>
        <w:rPr>
          <w:b/>
          <w:sz w:val="24"/>
          <w:szCs w:val="24"/>
        </w:rPr>
      </w:pPr>
    </w:p>
    <w:sectPr w:rsidR="0067085C" w:rsidRPr="006708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ar(--jp-code-font-family)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EE3CB9"/>
    <w:multiLevelType w:val="hybridMultilevel"/>
    <w:tmpl w:val="0CD218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014DEB"/>
    <w:multiLevelType w:val="hybridMultilevel"/>
    <w:tmpl w:val="8124C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MzEzM7YwNDAytTRW0lEKTi0uzszPAykwqgUAjWzbHSwAAAA="/>
  </w:docVars>
  <w:rsids>
    <w:rsidRoot w:val="0067085C"/>
    <w:rsid w:val="00111C4C"/>
    <w:rsid w:val="00167C94"/>
    <w:rsid w:val="00316C82"/>
    <w:rsid w:val="004235D4"/>
    <w:rsid w:val="004E2BF4"/>
    <w:rsid w:val="005B3573"/>
    <w:rsid w:val="006670B0"/>
    <w:rsid w:val="0067085C"/>
    <w:rsid w:val="00832460"/>
    <w:rsid w:val="009149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B343A0"/>
  <w15:chartTrackingRefBased/>
  <w15:docId w15:val="{38773441-9FE9-42D1-92EE-A8389B03F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7085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085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7085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708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7085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83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7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3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7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8</Pages>
  <Words>617</Words>
  <Characters>351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ddivari sai saran</dc:creator>
  <cp:keywords/>
  <dc:description/>
  <cp:lastModifiedBy>reddivari sai saran</cp:lastModifiedBy>
  <cp:revision>5</cp:revision>
  <dcterms:created xsi:type="dcterms:W3CDTF">2018-11-05T04:11:00Z</dcterms:created>
  <dcterms:modified xsi:type="dcterms:W3CDTF">2018-11-05T04:53:00Z</dcterms:modified>
</cp:coreProperties>
</file>